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00215" w14:textId="77777777" w:rsidR="00D3078D" w:rsidRPr="00537F18" w:rsidRDefault="00D3078D" w:rsidP="000D2336">
      <w:pPr>
        <w:spacing w:after="0" w:line="240" w:lineRule="auto"/>
        <w:ind w:left="284"/>
        <w:rPr>
          <w:rFonts w:ascii="Times New Roman" w:hAnsi="Times New Roman" w:cs="Times New Roman"/>
          <w:b/>
          <w:noProof/>
        </w:rPr>
      </w:pPr>
    </w:p>
    <w:tbl>
      <w:tblPr>
        <w:tblStyle w:val="ListeTablo21"/>
        <w:tblpPr w:leftFromText="141" w:rightFromText="141" w:vertAnchor="page" w:horzAnchor="margin" w:tblpY="2401"/>
        <w:tblW w:w="10027" w:type="dxa"/>
        <w:tblBorders>
          <w:top w:val="thinThickSmallGap" w:sz="24" w:space="0" w:color="962641"/>
          <w:left w:val="thinThickSmallGap" w:sz="18" w:space="0" w:color="962641"/>
          <w:bottom w:val="thinThickSmallGap" w:sz="24" w:space="0" w:color="962641"/>
          <w:right w:val="thinThickSmallGap" w:sz="24" w:space="0" w:color="962641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27"/>
      </w:tblGrid>
      <w:tr w:rsidR="00F64F72" w:rsidRPr="00834045" w14:paraId="7D8FA4F4" w14:textId="77777777" w:rsidTr="00F64F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shd w:val="clear" w:color="auto" w:fill="auto"/>
            <w:vAlign w:val="center"/>
          </w:tcPr>
          <w:p w14:paraId="65BF9273" w14:textId="6E2F182A" w:rsidR="00F64F72" w:rsidRPr="005F7FFC" w:rsidRDefault="00C9522C" w:rsidP="00F64F72">
            <w:pPr>
              <w:ind w:right="9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İSANSÜSTÜ EĞİTİM</w:t>
            </w:r>
            <w:r w:rsidR="00F64F72" w:rsidRPr="005F7FFC">
              <w:rPr>
                <w:rFonts w:ascii="Times New Roman" w:hAnsi="Times New Roman" w:cs="Times New Roman"/>
              </w:rPr>
              <w:t xml:space="preserve"> ENSTİTÜSÜ MÜDÜRLÜĞÜNE</w:t>
            </w:r>
          </w:p>
          <w:p w14:paraId="016244DC" w14:textId="70D9DBD8" w:rsidR="00F64F72" w:rsidRPr="00834045" w:rsidRDefault="00F64F72" w:rsidP="000D2336">
            <w:pPr>
              <w:ind w:left="134" w:right="179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br/>
              <w:t xml:space="preserve">               </w:t>
            </w:r>
            <w:r w:rsidR="00C9522C">
              <w:rPr>
                <w:rFonts w:ascii="Times New Roman" w:hAnsi="Times New Roman" w:cs="Times New Roman"/>
                <w:b w:val="0"/>
                <w:sz w:val="20"/>
                <w:szCs w:val="20"/>
              </w:rPr>
              <w:t>Lisansüstü Eğitim</w:t>
            </w:r>
            <w:r w:rsidRPr="0083404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Enstitüsü 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…………</w:t>
            </w:r>
            <w:r w:rsidRPr="0083404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834045">
              <w:rPr>
                <w:rFonts w:ascii="Times New Roman" w:hAnsi="Times New Roman" w:cs="Times New Roman"/>
                <w:b w:val="0"/>
                <w:sz w:val="20"/>
                <w:szCs w:val="20"/>
              </w:rPr>
              <w:t>ana bilim</w:t>
            </w: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/ana sanat</w:t>
            </w:r>
            <w:r w:rsidRPr="0083404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dalı Yüksek Lisans/Doktora öğrencisi </w:t>
            </w:r>
            <w:r w:rsidRPr="0083404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……………………………………..</w:t>
            </w:r>
            <w:r w:rsidRPr="00834045">
              <w:rPr>
                <w:rFonts w:ascii="Times New Roman" w:hAnsi="Times New Roman" w:cs="Times New Roman"/>
                <w:b w:val="0"/>
                <w:sz w:val="20"/>
                <w:szCs w:val="20"/>
              </w:rPr>
              <w:t>’ın tez jüri/tez izleme komitesi/yeterlik jüri üyeliği için Osmaniye’ye geldim. Adıma tahakkuk eden yolluk ve gündeliğin aşağıda bilgileri verilen banka şubesine yatırılması için gereğini saygılarımla arz ederim.</w:t>
            </w:r>
          </w:p>
          <w:p w14:paraId="31F861CC" w14:textId="3568C480" w:rsidR="00F64F72" w:rsidRPr="00834045" w:rsidRDefault="00F64F72" w:rsidP="00030273">
            <w:pPr>
              <w:ind w:left="6796" w:right="604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</w:t>
            </w:r>
            <w:r w:rsidRPr="0083404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.......</w:t>
            </w:r>
            <w:r w:rsidRPr="00834045">
              <w:rPr>
                <w:rFonts w:ascii="Times New Roman" w:hAnsi="Times New Roman" w:cs="Times New Roman"/>
                <w:b w:val="0"/>
                <w:sz w:val="20"/>
                <w:szCs w:val="20"/>
              </w:rPr>
              <w:t>/</w:t>
            </w:r>
            <w:r w:rsidRPr="0083404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.......</w:t>
            </w:r>
            <w:r w:rsidRPr="00834045">
              <w:rPr>
                <w:rFonts w:ascii="Times New Roman" w:hAnsi="Times New Roman" w:cs="Times New Roman"/>
                <w:b w:val="0"/>
                <w:sz w:val="20"/>
                <w:szCs w:val="20"/>
              </w:rPr>
              <w:t>/20</w:t>
            </w:r>
            <w:r w:rsidRPr="0083404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.......</w:t>
            </w:r>
          </w:p>
          <w:p w14:paraId="642D09F6" w14:textId="0F473706" w:rsidR="00F64F72" w:rsidRPr="00834045" w:rsidRDefault="00F64F72" w:rsidP="00030273">
            <w:pPr>
              <w:ind w:left="6796" w:right="604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045">
              <w:rPr>
                <w:rFonts w:ascii="Times New Roman" w:hAnsi="Times New Roman" w:cs="Times New Roman"/>
                <w:b w:val="0"/>
                <w:sz w:val="20"/>
                <w:szCs w:val="20"/>
              </w:rPr>
              <w:t>İmza</w:t>
            </w:r>
          </w:p>
          <w:p w14:paraId="2EE40B3B" w14:textId="3A169076" w:rsidR="00F64F72" w:rsidRPr="00834045" w:rsidRDefault="00F64F72" w:rsidP="00030273">
            <w:pPr>
              <w:ind w:left="6796" w:right="60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045">
              <w:rPr>
                <w:rFonts w:ascii="Times New Roman" w:hAnsi="Times New Roman" w:cs="Times New Roman"/>
                <w:b w:val="0"/>
                <w:sz w:val="20"/>
                <w:szCs w:val="20"/>
              </w:rPr>
              <w:t>Adı Soyadı</w:t>
            </w:r>
          </w:p>
        </w:tc>
      </w:tr>
      <w:tr w:rsidR="00F64F72" w:rsidRPr="00834045" w14:paraId="577B2C6B" w14:textId="77777777" w:rsidTr="00F64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shd w:val="clear" w:color="auto" w:fill="auto"/>
            <w:vAlign w:val="center"/>
          </w:tcPr>
          <w:p w14:paraId="0AB832A2" w14:textId="77777777" w:rsidR="00F64F72" w:rsidRPr="00834045" w:rsidRDefault="00F64F72" w:rsidP="00F64F7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br/>
            </w:r>
            <w:r w:rsidRPr="00834045">
              <w:rPr>
                <w:rFonts w:ascii="Times New Roman" w:hAnsi="Times New Roman" w:cs="Times New Roman"/>
                <w:b w:val="0"/>
                <w:sz w:val="20"/>
                <w:szCs w:val="20"/>
              </w:rPr>
              <w:t>Banka Adı:</w:t>
            </w:r>
          </w:p>
        </w:tc>
      </w:tr>
      <w:tr w:rsidR="00F64F72" w:rsidRPr="00834045" w14:paraId="33B6C305" w14:textId="77777777" w:rsidTr="00F64F72">
        <w:trPr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shd w:val="clear" w:color="auto" w:fill="auto"/>
            <w:vAlign w:val="center"/>
          </w:tcPr>
          <w:p w14:paraId="2B63EE39" w14:textId="77777777" w:rsidR="00F64F72" w:rsidRPr="00834045" w:rsidRDefault="00F64F72" w:rsidP="00F64F7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br/>
            </w:r>
            <w:r w:rsidRPr="00834045">
              <w:rPr>
                <w:rFonts w:ascii="Times New Roman" w:hAnsi="Times New Roman" w:cs="Times New Roman"/>
                <w:b w:val="0"/>
                <w:sz w:val="20"/>
                <w:szCs w:val="20"/>
              </w:rPr>
              <w:t>Şube:</w:t>
            </w:r>
          </w:p>
        </w:tc>
      </w:tr>
      <w:tr w:rsidR="00F64F72" w:rsidRPr="00834045" w14:paraId="77D59F20" w14:textId="77777777" w:rsidTr="00F64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shd w:val="clear" w:color="auto" w:fill="auto"/>
            <w:vAlign w:val="center"/>
          </w:tcPr>
          <w:p w14:paraId="05646725" w14:textId="77777777" w:rsidR="00F64F72" w:rsidRPr="00834045" w:rsidRDefault="00F64F72" w:rsidP="00F64F7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br/>
            </w:r>
            <w:r w:rsidRPr="00834045">
              <w:rPr>
                <w:rFonts w:ascii="Times New Roman" w:hAnsi="Times New Roman" w:cs="Times New Roman"/>
                <w:b w:val="0"/>
                <w:sz w:val="20"/>
                <w:szCs w:val="20"/>
              </w:rPr>
              <w:t>Şube Kodu:</w:t>
            </w:r>
          </w:p>
        </w:tc>
      </w:tr>
      <w:tr w:rsidR="00F64F72" w:rsidRPr="00834045" w14:paraId="00C2E549" w14:textId="77777777" w:rsidTr="00F64F72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shd w:val="clear" w:color="auto" w:fill="auto"/>
            <w:vAlign w:val="center"/>
          </w:tcPr>
          <w:p w14:paraId="594680AA" w14:textId="77777777" w:rsidR="00F64F72" w:rsidRPr="00834045" w:rsidRDefault="00F64F72" w:rsidP="00F64F7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br/>
            </w:r>
            <w:r w:rsidRPr="00834045">
              <w:rPr>
                <w:rFonts w:ascii="Times New Roman" w:hAnsi="Times New Roman" w:cs="Times New Roman"/>
                <w:b w:val="0"/>
                <w:sz w:val="20"/>
                <w:szCs w:val="20"/>
              </w:rPr>
              <w:t>Hesap No:</w:t>
            </w:r>
          </w:p>
        </w:tc>
      </w:tr>
      <w:tr w:rsidR="00F64F72" w:rsidRPr="00834045" w14:paraId="4A154333" w14:textId="77777777" w:rsidTr="00F64F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shd w:val="clear" w:color="auto" w:fill="auto"/>
            <w:vAlign w:val="center"/>
          </w:tcPr>
          <w:p w14:paraId="4FE2C7BB" w14:textId="77777777" w:rsidR="00F64F72" w:rsidRPr="00834045" w:rsidRDefault="00F64F72" w:rsidP="00F64F7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br/>
            </w:r>
            <w:r w:rsidRPr="00834045">
              <w:rPr>
                <w:rFonts w:ascii="Times New Roman" w:hAnsi="Times New Roman" w:cs="Times New Roman"/>
                <w:b w:val="0"/>
                <w:sz w:val="20"/>
                <w:szCs w:val="20"/>
              </w:rPr>
              <w:t>IBAN No:</w:t>
            </w:r>
          </w:p>
        </w:tc>
      </w:tr>
      <w:tr w:rsidR="00F64F72" w:rsidRPr="00834045" w14:paraId="7F4BE169" w14:textId="77777777" w:rsidTr="00030273">
        <w:trPr>
          <w:trHeight w:val="2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7" w:type="dxa"/>
            <w:shd w:val="clear" w:color="auto" w:fill="auto"/>
            <w:vAlign w:val="center"/>
          </w:tcPr>
          <w:p w14:paraId="2CBFE0E8" w14:textId="77777777" w:rsidR="00F64F72" w:rsidRPr="00834045" w:rsidRDefault="00F64F72" w:rsidP="00F64F72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04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       Yukarıdaki imza hak sahibine aittir.</w:t>
            </w:r>
          </w:p>
          <w:p w14:paraId="5823F4E7" w14:textId="77777777" w:rsidR="00F64F72" w:rsidRPr="00834045" w:rsidRDefault="00F64F72" w:rsidP="00F64F72">
            <w:pPr>
              <w:ind w:right="-1141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3404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                                                                            Enstitü Sekreteri</w:t>
            </w:r>
          </w:p>
          <w:p w14:paraId="76772CD6" w14:textId="77777777" w:rsidR="00F64F72" w:rsidRPr="00834045" w:rsidRDefault="00F64F72" w:rsidP="00F64F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0015A9" w14:textId="77777777" w:rsidR="00F64F72" w:rsidRPr="00834045" w:rsidRDefault="00F64F72" w:rsidP="00F64F72">
            <w:pPr>
              <w:spacing w:after="0" w:line="240" w:lineRule="auto"/>
              <w:ind w:left="14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8A1889D" w14:textId="77777777" w:rsidR="001338CC" w:rsidRPr="0060392A" w:rsidRDefault="001338CC">
      <w:pPr>
        <w:rPr>
          <w:sz w:val="16"/>
          <w:szCs w:val="16"/>
        </w:rPr>
      </w:pPr>
    </w:p>
    <w:sectPr w:rsidR="001338CC" w:rsidRPr="0060392A" w:rsidSect="004F1A5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454" w:right="567" w:bottom="454" w:left="1021" w:header="709" w:footer="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9E115" w14:textId="77777777" w:rsidR="004F1A58" w:rsidRDefault="004F1A58" w:rsidP="00280570">
      <w:pPr>
        <w:spacing w:after="0" w:line="240" w:lineRule="auto"/>
      </w:pPr>
      <w:r>
        <w:separator/>
      </w:r>
    </w:p>
  </w:endnote>
  <w:endnote w:type="continuationSeparator" w:id="0">
    <w:p w14:paraId="7A3702B5" w14:textId="77777777" w:rsidR="004F1A58" w:rsidRDefault="004F1A58" w:rsidP="002805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4042F" w14:textId="77777777" w:rsidR="0042342D" w:rsidRDefault="0042342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C61A1" w14:textId="77777777" w:rsidR="00280570" w:rsidRDefault="00280570">
    <w:pPr>
      <w:pStyle w:val="AltBilgi"/>
    </w:pPr>
  </w:p>
  <w:tbl>
    <w:tblPr>
      <w:tblStyle w:val="ListeTablo21"/>
      <w:tblW w:w="10314" w:type="dxa"/>
      <w:tblBorders>
        <w:top w:val="thinThickSmallGap" w:sz="12" w:space="0" w:color="962641"/>
        <w:left w:val="thinThickSmallGap" w:sz="12" w:space="0" w:color="962641"/>
        <w:bottom w:val="thickThinSmallGap" w:sz="12" w:space="0" w:color="962641"/>
        <w:right w:val="thickThinSmallGap" w:sz="12" w:space="0" w:color="962641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654"/>
      <w:gridCol w:w="3112"/>
      <w:gridCol w:w="3548"/>
    </w:tblGrid>
    <w:tr w:rsidR="00280570" w:rsidRPr="00246F27" w14:paraId="2FEDE078" w14:textId="77777777" w:rsidTr="0028057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68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654" w:type="dxa"/>
          <w:shd w:val="clear" w:color="auto" w:fill="FFFFFF" w:themeFill="background1"/>
          <w:vAlign w:val="center"/>
        </w:tcPr>
        <w:p w14:paraId="496A300F" w14:textId="77777777" w:rsidR="00280570" w:rsidRDefault="00280570" w:rsidP="00D83D82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</w:pP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Os</w:t>
          </w: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maniye Korkut Ata Üniversitesi</w:t>
          </w:r>
        </w:p>
        <w:p w14:paraId="09C28FBC" w14:textId="36654A25" w:rsidR="00280570" w:rsidRDefault="0042342D" w:rsidP="00D83D82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</w:pP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Lisansüstü Eğitim</w:t>
          </w:r>
          <w:r w:rsidR="00280570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 xml:space="preserve"> Enstitüsü</w:t>
          </w:r>
        </w:p>
        <w:p w14:paraId="0810E270" w14:textId="77777777" w:rsidR="00280570" w:rsidRPr="003E5928" w:rsidRDefault="00280570" w:rsidP="00D83D82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6"/>
              <w:szCs w:val="16"/>
            </w:rPr>
          </w:pP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 xml:space="preserve">80000 Osmaniye / </w:t>
          </w: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TÜRKİYE</w:t>
          </w:r>
        </w:p>
      </w:tc>
      <w:tc>
        <w:tcPr>
          <w:tcW w:w="3112" w:type="dxa"/>
          <w:shd w:val="clear" w:color="auto" w:fill="FFFFFF" w:themeFill="background1"/>
          <w:vAlign w:val="bottom"/>
        </w:tcPr>
        <w:p w14:paraId="0ACB8C93" w14:textId="481C4644" w:rsidR="00280570" w:rsidRPr="003E5928" w:rsidRDefault="00000000" w:rsidP="00D83D82">
          <w:pPr>
            <w:spacing w:after="60"/>
            <w:ind w:right="181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b w:val="0"/>
              <w:bCs w:val="0"/>
              <w:color w:val="800000"/>
              <w:spacing w:val="20"/>
              <w:sz w:val="14"/>
              <w:szCs w:val="14"/>
            </w:rPr>
          </w:pPr>
          <w:hyperlink r:id="rId1" w:history="1">
            <w:r w:rsidR="00C9522C" w:rsidRPr="00FF347D">
              <w:rPr>
                <w:rStyle w:val="Kpr"/>
                <w:rFonts w:ascii="Times New Roman" w:hAnsi="Times New Roman" w:cs="Times New Roman"/>
                <w:spacing w:val="20"/>
                <w:sz w:val="14"/>
                <w:szCs w:val="14"/>
              </w:rPr>
              <w:t>http://osmaniye.edu.tr/lisansustu</w:t>
            </w:r>
          </w:hyperlink>
          <w:r w:rsidR="00C9522C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</w:p>
      </w:tc>
      <w:tc>
        <w:tcPr>
          <w:tcW w:w="3548" w:type="dxa"/>
          <w:shd w:val="clear" w:color="auto" w:fill="FFFFFF" w:themeFill="background1"/>
          <w:vAlign w:val="center"/>
        </w:tcPr>
        <w:p w14:paraId="3DDCAB7C" w14:textId="535A5114" w:rsidR="00280570" w:rsidRPr="003E5928" w:rsidRDefault="00280570" w:rsidP="00D83D82">
          <w:pPr>
            <w:spacing w:after="6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</w:pP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Tel</w:t>
          </w: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: +90 328 827 10 00</w:t>
          </w:r>
          <w:r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/4107-4</w:t>
          </w:r>
          <w:r w:rsidR="00C9522C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006</w:t>
          </w:r>
        </w:p>
        <w:p w14:paraId="55AB83D8" w14:textId="10BD3867" w:rsidR="00280570" w:rsidRPr="003E5928" w:rsidRDefault="00280570" w:rsidP="00D83D82">
          <w:pPr>
            <w:spacing w:after="6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color w:val="800000"/>
              <w:spacing w:val="20"/>
              <w:sz w:val="18"/>
              <w:szCs w:val="18"/>
            </w:rPr>
          </w:pP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E-</w:t>
          </w: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Posta</w:t>
          </w: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: </w:t>
          </w:r>
          <w:hyperlink r:id="rId2" w:history="1">
            <w:r w:rsidR="00C9522C" w:rsidRPr="00FF347D">
              <w:rPr>
                <w:rStyle w:val="Kpr"/>
                <w:rFonts w:ascii="Times New Roman" w:hAnsi="Times New Roman" w:cs="Times New Roman"/>
                <w:spacing w:val="20"/>
                <w:sz w:val="14"/>
                <w:szCs w:val="14"/>
              </w:rPr>
              <w:t>lisansustu@osmaniye.edu.tr</w:t>
            </w:r>
          </w:hyperlink>
          <w:r w:rsidR="00C9522C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</w:p>
      </w:tc>
    </w:tr>
  </w:tbl>
  <w:p w14:paraId="53C91DC1" w14:textId="77777777" w:rsidR="00280570" w:rsidRDefault="00280570">
    <w:pPr>
      <w:pStyle w:val="AltBilgi"/>
    </w:pPr>
  </w:p>
  <w:p w14:paraId="65875DDC" w14:textId="77777777" w:rsidR="00280570" w:rsidRDefault="00280570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9308C" w14:textId="77777777" w:rsidR="0042342D" w:rsidRDefault="0042342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BF72C" w14:textId="77777777" w:rsidR="004F1A58" w:rsidRDefault="004F1A58" w:rsidP="00280570">
      <w:pPr>
        <w:spacing w:after="0" w:line="240" w:lineRule="auto"/>
      </w:pPr>
      <w:r>
        <w:separator/>
      </w:r>
    </w:p>
  </w:footnote>
  <w:footnote w:type="continuationSeparator" w:id="0">
    <w:p w14:paraId="68CD0E01" w14:textId="77777777" w:rsidR="004F1A58" w:rsidRDefault="004F1A58" w:rsidP="002805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06027" w14:textId="77777777" w:rsidR="0042342D" w:rsidRDefault="0042342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7E7D5" w14:textId="47A8A62C" w:rsidR="00280570" w:rsidRPr="00B00A1E" w:rsidRDefault="0060392A" w:rsidP="00280570">
    <w:pPr>
      <w:pStyle w:val="stBilgi"/>
      <w:jc w:val="center"/>
      <w:rPr>
        <w:rFonts w:ascii="Times New Roman" w:hAnsi="Times New Roman" w:cs="Times New Roman"/>
        <w:b/>
        <w:bCs/>
      </w:rPr>
    </w:pPr>
    <w:r w:rsidRPr="00B00A1E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EF13F48" wp14:editId="39D61FCB">
              <wp:simplePos x="0" y="0"/>
              <wp:positionH relativeFrom="margin">
                <wp:posOffset>5456555</wp:posOffset>
              </wp:positionH>
              <wp:positionV relativeFrom="paragraph">
                <wp:posOffset>64135</wp:posOffset>
              </wp:positionV>
              <wp:extent cx="937895" cy="523875"/>
              <wp:effectExtent l="0" t="0" r="14605" b="28575"/>
              <wp:wrapNone/>
              <wp:docPr id="8" name="Tek Köşesi Kesik Dikdörtgen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37895" cy="523875"/>
                      </a:xfrm>
                      <a:prstGeom prst="snip1Rect">
                        <a:avLst>
                          <a:gd name="adj" fmla="val 28240"/>
                        </a:avLst>
                      </a:prstGeom>
                      <a:ln w="6350" cmpd="sng">
                        <a:solidFill>
                          <a:srgbClr val="8A0000"/>
                        </a:solidFill>
                        <a:prstDash val="solid"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965F1E" w14:textId="77777777" w:rsidR="00280570" w:rsidRPr="00CB767F" w:rsidRDefault="00280570" w:rsidP="00280570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 xml:space="preserve">  </w:t>
                          </w:r>
                          <w:r w:rsidR="00697AE4"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>FORM 2</w:t>
                          </w:r>
                        </w:p>
                      </w:txbxContent>
                    </wps:txbx>
                    <wps:bodyPr rot="0" spcFirstLastPara="0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EF13F48" id="Tek Köşesi Kesik Dikdörtgen 8" o:spid="_x0000_s1026" style="position:absolute;left:0;text-align:left;margin-left:429.65pt;margin-top:5.05pt;width:73.85pt;height:41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937895,5238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" adj="-11796480,,5400" path="m,l789953,,937895,147942r,375933l,523875,,xe" fillcolor="white [3201]" strokecolor="#8a0000" strokeweight=".5pt">
              <v:stroke joinstyle="miter"/>
              <v:formulas/>
              <v:path arrowok="t" o:connecttype="custom" o:connectlocs="0,0;789953,0;937895,147942;937895,523875;0,523875;0,0" o:connectangles="0,0,0,0,0,0" textboxrect="0,0,937895,523875"/>
              <v:textbox inset="0,0,0,0">
                <w:txbxContent>
                  <w:p w14:paraId="56965F1E" w14:textId="77777777" w:rsidR="00280570" w:rsidRPr="00CB767F" w:rsidRDefault="00280570" w:rsidP="00280570">
                    <w:pPr>
                      <w:pStyle w:val="NormalWeb"/>
                      <w:spacing w:before="0" w:beforeAutospacing="0" w:after="0" w:afterAutospacing="0" w:line="276" w:lineRule="auto"/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 xml:space="preserve">  </w:t>
                    </w:r>
                    <w:r w:rsidR="00697AE4"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>FORM 2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280570" w:rsidRPr="00B00A1E"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1AEEBEB8" wp14:editId="6C72413A">
          <wp:simplePos x="0" y="0"/>
          <wp:positionH relativeFrom="margin">
            <wp:align>left</wp:align>
          </wp:positionH>
          <wp:positionV relativeFrom="paragraph">
            <wp:posOffset>14605</wp:posOffset>
          </wp:positionV>
          <wp:extent cx="819150" cy="771525"/>
          <wp:effectExtent l="0" t="0" r="0" b="9525"/>
          <wp:wrapNone/>
          <wp:docPr id="3" name="Resim 3" descr="C:\Users\Asus\Desktop\SBE_DR_FORMLAR\indir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sim 5" descr="C:\Users\Asus\Desktop\SBE_DR_FORMLAR\indi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0570" w:rsidRPr="00B00A1E">
      <w:rPr>
        <w:rFonts w:ascii="Times New Roman" w:hAnsi="Times New Roman" w:cs="Times New Roman"/>
        <w:b/>
        <w:bCs/>
      </w:rPr>
      <w:t xml:space="preserve">T.C. </w:t>
    </w:r>
  </w:p>
  <w:p w14:paraId="74E58E92" w14:textId="622D4048" w:rsidR="00280570" w:rsidRPr="00B00A1E" w:rsidRDefault="00280570" w:rsidP="00280570">
    <w:pPr>
      <w:pStyle w:val="stBilgi"/>
      <w:jc w:val="center"/>
      <w:rPr>
        <w:rFonts w:ascii="Times New Roman" w:hAnsi="Times New Roman" w:cs="Times New Roman"/>
        <w:b/>
        <w:bCs/>
      </w:rPr>
    </w:pPr>
    <w:r w:rsidRPr="00B00A1E">
      <w:rPr>
        <w:rFonts w:ascii="Times New Roman" w:hAnsi="Times New Roman" w:cs="Times New Roman"/>
        <w:b/>
        <w:bCs/>
      </w:rPr>
      <w:t>OSMANİYE KORKUT ATA ÜNİVERSİTESİ</w:t>
    </w:r>
  </w:p>
  <w:p w14:paraId="259B8016" w14:textId="10D7187C" w:rsidR="00280570" w:rsidRPr="00B00A1E" w:rsidRDefault="00C9522C" w:rsidP="00280570">
    <w:pPr>
      <w:pStyle w:val="stBilgi"/>
      <w:jc w:val="cent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>LİSANSÜSTÜ EĞİTİM</w:t>
    </w:r>
    <w:r w:rsidR="00280570" w:rsidRPr="00B00A1E">
      <w:rPr>
        <w:rFonts w:ascii="Times New Roman" w:hAnsi="Times New Roman" w:cs="Times New Roman"/>
        <w:b/>
        <w:bCs/>
      </w:rPr>
      <w:t xml:space="preserve"> ENSTİTÜSÜ</w:t>
    </w:r>
  </w:p>
  <w:p w14:paraId="598D8802" w14:textId="3CE1E665" w:rsidR="00280570" w:rsidRPr="00B00A1E" w:rsidRDefault="00280570" w:rsidP="00280570">
    <w:pPr>
      <w:pStyle w:val="stBilgi"/>
      <w:jc w:val="center"/>
      <w:rPr>
        <w:rFonts w:ascii="Times New Roman" w:hAnsi="Times New Roman" w:cs="Times New Roman"/>
        <w:b/>
        <w:bCs/>
      </w:rPr>
    </w:pPr>
    <w:r w:rsidRPr="000908AD">
      <w:rPr>
        <w:rFonts w:ascii="Times New Roman" w:hAnsi="Times New Roman" w:cs="Times New Roman"/>
        <w:b/>
        <w:bCs/>
      </w:rPr>
      <w:t>YOLLUK VE GÜNDELİK İSTEK DİLEKÇESİ FORM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85E7E" w14:textId="77777777" w:rsidR="0042342D" w:rsidRDefault="0042342D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NzQyNjAwsgRSpko6SsGpxcWZ+XkgBUa1AGjFBMEsAAAA"/>
  </w:docVars>
  <w:rsids>
    <w:rsidRoot w:val="00D3078D"/>
    <w:rsid w:val="00022C58"/>
    <w:rsid w:val="00030273"/>
    <w:rsid w:val="00084201"/>
    <w:rsid w:val="000908AD"/>
    <w:rsid w:val="000D2336"/>
    <w:rsid w:val="000F4851"/>
    <w:rsid w:val="001338CC"/>
    <w:rsid w:val="0015425B"/>
    <w:rsid w:val="001C1AEB"/>
    <w:rsid w:val="0023721D"/>
    <w:rsid w:val="00280570"/>
    <w:rsid w:val="0042342D"/>
    <w:rsid w:val="00476533"/>
    <w:rsid w:val="004A1155"/>
    <w:rsid w:val="004F1A58"/>
    <w:rsid w:val="005769F0"/>
    <w:rsid w:val="0059094C"/>
    <w:rsid w:val="005E4516"/>
    <w:rsid w:val="005F7FFC"/>
    <w:rsid w:val="0060392A"/>
    <w:rsid w:val="00605157"/>
    <w:rsid w:val="00697AE4"/>
    <w:rsid w:val="007705D3"/>
    <w:rsid w:val="007B7A90"/>
    <w:rsid w:val="007D068B"/>
    <w:rsid w:val="00834045"/>
    <w:rsid w:val="00893CB9"/>
    <w:rsid w:val="008944C5"/>
    <w:rsid w:val="009909C2"/>
    <w:rsid w:val="009C478B"/>
    <w:rsid w:val="00BD0556"/>
    <w:rsid w:val="00C2312B"/>
    <w:rsid w:val="00C259AB"/>
    <w:rsid w:val="00C9522C"/>
    <w:rsid w:val="00D3078D"/>
    <w:rsid w:val="00D83B91"/>
    <w:rsid w:val="00DD19D6"/>
    <w:rsid w:val="00E673A1"/>
    <w:rsid w:val="00E72733"/>
    <w:rsid w:val="00E92015"/>
    <w:rsid w:val="00ED6DCD"/>
    <w:rsid w:val="00F63C6C"/>
    <w:rsid w:val="00F64F72"/>
    <w:rsid w:val="00F775C7"/>
    <w:rsid w:val="00F941C8"/>
    <w:rsid w:val="00FE1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DA0EC2"/>
  <w15:docId w15:val="{D185A78C-ABE8-48E0-AC3D-E9EF7E84A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78D"/>
    <w:pPr>
      <w:spacing w:after="200" w:line="276" w:lineRule="auto"/>
    </w:pPr>
    <w:rPr>
      <w:rFonts w:eastAsiaTheme="minorEastAsia"/>
      <w:lang w:eastAsia="tr-TR"/>
    </w:rPr>
  </w:style>
  <w:style w:type="paragraph" w:styleId="Balk1">
    <w:name w:val="heading 1"/>
    <w:basedOn w:val="Normal"/>
    <w:next w:val="Normal"/>
    <w:link w:val="Balk1Char"/>
    <w:qFormat/>
    <w:rsid w:val="00D3078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D3078D"/>
    <w:rPr>
      <w:rFonts w:ascii="Times New Roman" w:eastAsia="Times New Roman" w:hAnsi="Times New Roman" w:cs="Times New Roman"/>
      <w:sz w:val="24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D3078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customStyle="1" w:styleId="ListeTablo21">
    <w:name w:val="Liste Tablo 21"/>
    <w:basedOn w:val="NormalTablo"/>
    <w:uiPriority w:val="47"/>
    <w:rsid w:val="00D3078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oKlavuzu">
    <w:name w:val="Table Grid"/>
    <w:basedOn w:val="NormalTablo"/>
    <w:uiPriority w:val="39"/>
    <w:rsid w:val="00D3078D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2372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3721D"/>
    <w:rPr>
      <w:rFonts w:ascii="Tahoma" w:eastAsiaTheme="minorEastAsia" w:hAnsi="Tahoma" w:cs="Tahoma"/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2805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80570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2805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80570"/>
    <w:rPr>
      <w:rFonts w:eastAsiaTheme="minorEastAsia"/>
      <w:lang w:eastAsia="tr-TR"/>
    </w:rPr>
  </w:style>
  <w:style w:type="character" w:styleId="Kpr">
    <w:name w:val="Hyperlink"/>
    <w:basedOn w:val="VarsaylanParagrafYazTipi"/>
    <w:uiPriority w:val="99"/>
    <w:unhideWhenUsed/>
    <w:rsid w:val="00C9522C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952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lisansustu@osmaniye.edu.tr" TargetMode="External"/><Relationship Id="rId1" Type="http://schemas.openxmlformats.org/officeDocument/2006/relationships/hyperlink" Target="http://osmaniye.edu.tr/lisansust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445</Characters>
  <Application>Microsoft Office Word</Application>
  <DocSecurity>0</DocSecurity>
  <Lines>2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Eda BEKCI ARI</cp:lastModifiedBy>
  <cp:revision>3</cp:revision>
  <cp:lastPrinted>2022-01-16T16:35:00Z</cp:lastPrinted>
  <dcterms:created xsi:type="dcterms:W3CDTF">2024-01-24T12:02:00Z</dcterms:created>
  <dcterms:modified xsi:type="dcterms:W3CDTF">2024-01-24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220ca12ab15c26ac44d1f53581ba6d83df0e630c72d55079019ebc97d93be7</vt:lpwstr>
  </property>
</Properties>
</file>